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4C6248" w14:textId="77777777" w:rsidR="00251801" w:rsidRPr="00452D50" w:rsidRDefault="00251801" w:rsidP="00452D50"/>
    <w:tbl>
      <w:tblPr>
        <w:tblStyle w:val="Tabela-Siatka"/>
        <w:tblW w:type="auto" w:w="0"/>
        <w:tblLook w:firstColumn="1" w:firstRow="1" w:lastColumn="0" w:lastRow="0" w:noHBand="0" w:noVBand="1" w:val="04A0"/>
      </w:tblPr>
      <w:tblGrid>
        <w:gridCol w:w="1377"/>
        <w:gridCol w:w="1377"/>
        <w:gridCol w:w="1377"/>
        <w:gridCol w:w="1377"/>
        <w:gridCol w:w="1377"/>
        <w:gridCol w:w="1377"/>
        <w:gridCol w:w="1377"/>
      </w:tblGrid>
      <w:tr>
        <w:tc>
          <w:tcPr>
            <w:tcW w:type="dxa" w:w="850"/>
            <w:gridSpan w:val="4"/>
            <w:vAlign w:val="center"/>
          </w:tcPr>
          <w:p>
            <w:pPr>
              <w:jc w:val="center"/>
            </w:pPr>
            <w:r>
              <w:rPr>
                <w:b/>
                <w:sz w:val="24"/>
              </w:rPr>
              <w:t>Measurement card for Hafnia Leopard</w:t>
            </w:r>
          </w:p>
        </w:tc>
        <w:tc>
          <w:tcPr>
            <w:tcW w:type="dxa" w:w="850"/>
            <w:gridSpan w:val="2"/>
            <w:vAlign w:val="center"/>
          </w:tcPr>
          <w:p>
            <w:pPr>
              <w:jc w:val="center"/>
            </w:pPr>
            <w:r>
              <w:rPr>
                <w:sz w:val="16"/>
              </w:rPr>
              <w:t xml:space="preserve">Date: 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sz w:val="16"/>
              </w:rPr>
              <w:t>Measurement reminder</w:t>
            </w:r>
          </w:p>
        </w:tc>
      </w:tr>
      <w:tr>
        <w:tc>
          <w:tcPr>
            <w:tcW w:type="dxa" w:w="4819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Machine name</w:t>
              <w:br/>
            </w:r>
          </w:p>
        </w:tc>
        <w:tc>
          <w:tcPr>
            <w:tcW w:type="dxa" w:w="2268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Measurement condition</w:t>
              <w:br/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t>Work</w:t>
              <w:br/>
              <w:t>Parameters</w:t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Hs</w:t>
              <w:br/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PM</w:t>
              <w:br/>
            </w:r>
          </w:p>
        </w:tc>
        <w:tc>
          <w:tcPr>
            <w:tcW w:type="dxa" w:w="1377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emarks</w:t>
              <w:br/>
            </w:r>
          </w:p>
        </w:tc>
        <w:tc>
          <w:tcPr>
            <w:tcW w:type="dxa" w:w="1377"/>
          </w:tcPr>
          <w:p>
            <w:pPr>
              <w:jc w:val="center"/>
            </w:pPr>
            <w:r>
              <w:rPr>
                <w:b/>
                <w:sz w:val="16"/>
              </w:rPr>
              <w:t>Next</w:t>
              <w:br/>
              <w:t>measurement</w:t>
              <w:br/>
              <w:t>should be</w:t>
              <w:br/>
              <w:t>done up to:</w:t>
            </w:r>
          </w:p>
        </w:tc>
      </w:tr>
    </w:tbl>
    <w:tbl>
      <w:tblPr>
        <w:tblStyle w:val="Tabela-Siatka"/>
        <w:tblW w:type="auto" w:w="0"/>
        <w:tblLook w:firstColumn="1" w:firstRow="1" w:lastColumn="0" w:lastRow="0" w:noHBand="0" w:noVBand="1" w:val="04A0"/>
      </w:tblPr>
      <w:tblGrid>
        <w:gridCol w:w="1377"/>
        <w:gridCol w:w="1377"/>
        <w:gridCol w:w="1377"/>
        <w:gridCol w:w="1377"/>
        <w:gridCol w:w="1377"/>
        <w:gridCol w:w="1377"/>
        <w:gridCol w:w="1377"/>
      </w:tblGrid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ain Engine auxiliary blowe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Engine AUX blowe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Engine AUX blowe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uxiliary Engine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iliary Engine no1 engine bearings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iliary Engine no1 altern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iliary Engine no2 engine bearings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iliary Engine no2 altern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iliary Engine no3 engine bearings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iliary Engine no3 altern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O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LO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3-03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LO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3-03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LO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0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LO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2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HPS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HPS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2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HPS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2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4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E LO priming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G pre-lub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0-06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G pre-lub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5-07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G pre-lub pump no3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2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W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cooling sea water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2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cooling sea water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2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cooling sea water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cooling sea water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ire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ire bilge &amp; GS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0-12-2023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ire bilge &amp; GS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ire bilge &amp; GS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ire bilge &amp; GS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IGG scrubber SW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IGG scrubber cooling SW pump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IGG scrubber cooling SW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Deck seal wat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eck seal water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eck seal water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eck seal water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2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eck seal water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2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T CFW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T CFW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T CFW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T CFW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T CFW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jacket cool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jacket cool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4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jacket cool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jacket cool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3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E jacket cool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3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ux BLR feed wat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aux. boile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aux. boile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aux. boile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aux. boile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Composite BLR feed water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comp. boile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3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comp. boile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3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comp. boile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eed water pump for comp. boile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6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WG ejector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WG ejector pump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WG ejector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ux BLR FO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aux. boile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aux. boile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aux. boile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3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aux. boile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1-2023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Composite BLR FO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com. boile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6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com. boile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3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com. boile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6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unit pump for com. boile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3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supply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upply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3-06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upply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3-06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upply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supply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circulation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circulation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3-06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circulation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3-06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circulation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O circulation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eparat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O separato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O separato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0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O separato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0-2023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LO separato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0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3-10-2023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FO separato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04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FO separato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0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FO separato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1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2-02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HFO separato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0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2-02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ramo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 xml:space="preserve">Normal operation. </w:t>
              <w:br/>
              <w:br/>
              <w:t>Provide information about load and suction/discharge pressure</w:t>
              <w:br/>
              <w:br/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7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 xml:space="preserve">Normal operation. </w:t>
              <w:br/>
              <w:br/>
              <w:t>Provide information about load and suction/discharge pressure</w:t>
              <w:br/>
              <w:br/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7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 xml:space="preserve">Normal operation. </w:t>
              <w:br/>
              <w:br/>
              <w:t>Provide information about load and suction/discharge pressure</w:t>
              <w:br/>
              <w:br/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7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 xml:space="preserve">Normal operation. </w:t>
              <w:br/>
              <w:br/>
              <w:t>Provide information about load and suction/discharge pressure</w:t>
              <w:br/>
              <w:br/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7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3 diesel engin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. Provide information about load and suction/discharge pressur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3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. Provide information about load and suction/discharge pressur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4 diesel engin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. Provide information about load and suction/discharge pressur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pump no4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. Provide information about load and suction/discharge pressure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ramo feed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feed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9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feed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9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ramo feed pump no3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9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2-02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ain air compress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air compresso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air compresso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4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air compresso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9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Main air compresso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9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ir Condition compressor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ir cond. compresso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ir cond. compresso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ir cond. compresso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5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ir cond. compresso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5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Deck Air Compressor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Deck air compressor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30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Provision compressor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0-12-2023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1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1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2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eering gear hydraulic unit pump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teering gear hydraulic unit pump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Idle (no load)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5-07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teering gear hydraulic unit pump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Idle (no load)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2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mergency fire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mergency fire pump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mergency fir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Composite boiler FD fan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Comp boiler FD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-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7-03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ux boiler FD fan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Aux boiler FD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IG fan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IG blower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IG blower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7-01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Purifier room exh fan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Purifier room exhaust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R ventilation fan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ngine room fan no1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5-07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ngine room fan no2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5-07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ngine room fan no3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5-07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Engine room fan no4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15-07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ans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anitary exh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Incinerator draft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2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4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Galley exh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8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teering gear room supply fan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3-09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ewage plant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ewage plant aeration blower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ewage plant aeration blowe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90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9-08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ewage plant discharge pump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3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Sewage plant discharg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FF0000"/>
                <w:sz w:val="16"/>
              </w:rPr>
              <w:t>26-03-2024</w:t>
            </w:r>
          </w:p>
        </w:tc>
      </w:tr>
      <w:tr>
        <w:trPr>
          <w:trHeight w:hRule="exact" w:val="320"/>
        </w:trPr>
        <w:tc>
          <w:tcPr>
            <w:tcW w:type="dxa" w:w="9639"/>
            <w:gridSpan w:val="7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WG distillate pump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WG distillate pump el. motor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28-07-2024</w:t>
            </w:r>
          </w:p>
        </w:tc>
      </w:tr>
      <w:tr>
        <w:trPr>
          <w:trHeight w:hRule="exact" w:val="400"/>
        </w:trPr>
        <w:tc>
          <w:tcPr>
            <w:tcW w:type="dxa" w:w="1377"/>
            <w:vAlign w:val="center"/>
          </w:tcPr>
          <w:p>
            <w:r>
              <w:rPr>
                <w:rFonts w:ascii="Arial" w:hAnsi="Arial"/>
                <w:sz w:val="16"/>
              </w:rPr>
              <w:t>FWG distillate pump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.0</w:t>
            </w:r>
          </w:p>
        </w:tc>
        <w:tc>
          <w:tcPr>
            <w:tcW w:type="dxa" w:w="1377"/>
            <w:vAlign w:val="center"/>
          </w:tcPr>
          <w:p>
            <w:pPr>
              <w:jc w:val="center"/>
            </w:pPr>
          </w:p>
        </w:tc>
        <w:tc>
          <w:tcPr>
            <w:tcW w:type="dxa" w:w="1377"/>
            <w:vAlign w:val="center"/>
          </w:tcPr>
          <w:p>
            <w:pPr>
              <w:jc w:val="center"/>
            </w:pPr>
            <w:r>
              <w:rPr>
                <w:rFonts w:ascii="Arial" w:hAnsi="Arial"/>
                <w:color w:val="000000"/>
                <w:sz w:val="16"/>
              </w:rPr>
              <w:t>12-08-2024</w:t>
            </w:r>
          </w:p>
        </w:tc>
      </w:tr>
    </w:tbl>
    <w:sectPr w:rsidR="00251801" w:rsidRPr="00452D50" w:rsidSect="00B538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A7B4B3" w14:textId="77777777" w:rsidR="008824B4" w:rsidRDefault="008824B4" w:rsidP="00D35042">
      <w:r>
        <w:separator/>
      </w:r>
    </w:p>
  </w:endnote>
  <w:endnote w:type="continuationSeparator" w:id="0">
    <w:p w14:paraId="3A2F3A2E" w14:textId="77777777" w:rsidR="008824B4" w:rsidRDefault="008824B4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B15075" w14:textId="77777777" w:rsidR="00364289" w:rsidRDefault="0036428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56FB9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99821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bookmarkStart w:id="0" w:name="_GoBack"/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" filled="f" stroked="f">
              <v:textbox style="mso-fit-shape-to-text:t">
                <w:txbxContent>
                  <w:p w14:paraId="73C99821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bookmarkStart w:id="1" w:name="_GoBack"/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bookmarkEnd w:id="1"/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421FF" w14:textId="77777777" w:rsidR="00B9094D" w:rsidRDefault="00B9094D" w:rsidP="00B9094D">
                          <w:bookmarkStart w:id="2" w:name="XX1"/>
                          <w:bookmarkEnd w:id="2"/>
                          <w:r>
                            <w:t xml:space="preserve"> </w:t>
                          </w:r>
                          <w:bookmarkStart w:id="3" w:name="XX2"/>
                          <w:bookmarkEnd w:id="3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" filled="f" stroked="f">
              <v:textbox style="mso-fit-shape-to-text:t">
                <w:txbxContent>
                  <w:p w14:paraId="3F1421FF" w14:textId="77777777" w:rsidR="00B9094D" w:rsidRDefault="00B9094D" w:rsidP="00B9094D">
                    <w:bookmarkStart w:id="3" w:name="XX1"/>
                    <w:bookmarkEnd w:id="3"/>
                    <w:r>
                      <w:t xml:space="preserve"> </w:t>
                    </w:r>
                    <w:bookmarkStart w:id="4" w:name="XX2"/>
                    <w:bookmarkEnd w:id="4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4C2BE479" w14:textId="77777777" w:rsidR="00B9094D" w:rsidRDefault="00B9094D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47BF" w14:textId="77777777" w:rsidR="00364289" w:rsidRDefault="0036428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CF1FBF" w14:textId="77777777" w:rsidR="008824B4" w:rsidRDefault="008824B4" w:rsidP="00D35042">
      <w:r>
        <w:separator/>
      </w:r>
    </w:p>
  </w:footnote>
  <w:footnote w:type="continuationSeparator" w:id="0">
    <w:p w14:paraId="5A48671C" w14:textId="77777777" w:rsidR="008824B4" w:rsidRDefault="008824B4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0F7770" w14:textId="77777777" w:rsidR="00364289" w:rsidRDefault="0036428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8F4828" w14:textId="77777777" w:rsidR="00F44A8C" w:rsidRDefault="00F44A8C" w:rsidP="001255B8">
    <w:pPr>
      <w:pStyle w:val="Nagwek"/>
    </w:pPr>
    <w:r>
      <w:rPr>
        <w:noProof/>
        <w:lang w:eastAsia="pl-PL"/>
      </w:rPr>
      <w:drawing>
        <wp:inline distT="0" distB="0" distL="0" distR="0" wp14:anchorId="6F3E9101" wp14:editId="4E4DB837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505897" w14:textId="77777777" w:rsidR="00364289" w:rsidRDefault="00364289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4386"/>
    <w:rsid w:val="004946F3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B798F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Body Text Indent 2" w:unhideWhenUsed="0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ascii="Arial" w:eastAsia="Calibri" w:hAnsi="Arial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 w:val="16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 w:val="16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99CC"/>
      <w:sz w:val="16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 w:val="16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 w:val="16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 w:val="16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 w:val="16"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 w:val="16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Calibri" w:hAnsi="Arial" w:cs="Arial"/>
      <w:sz w:val="16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 w:val="16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99CC"/>
      <w:sz w:val="16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 w:val="16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 w:val="16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 w:val="16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Body Text Indent 2" w:unhideWhenUsed="0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8230A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ascii="Arial" w:eastAsia="Calibri" w:hAnsi="Arial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 w:val="16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 w:val="16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99CC"/>
      <w:sz w:val="16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 w:val="16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 w:val="16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 w:val="16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 w:val="16"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 w:val="16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Calibri" w:hAnsi="Arial" w:cs="Arial"/>
      <w:sz w:val="16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 w:val="16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99CC"/>
      <w:sz w:val="16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 w:val="16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 w:val="16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 w:val="16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Bartek</cp:lastModifiedBy>
  <cp:revision>17</cp:revision>
  <cp:lastPrinted>2017-01-25T14:09:00Z</cp:lastPrinted>
  <dcterms:created xsi:type="dcterms:W3CDTF">2018-11-03T16:21:00Z</dcterms:created>
  <dcterms:modified xsi:type="dcterms:W3CDTF">2019-09-18T12:43:00Z</dcterms:modified>
</cp:coreProperties>
</file>